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204C1A" w14:textId="77777777" w:rsidR="00D21915" w:rsidRDefault="00D2191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bookmarkStart w:id="0" w:name="_GoBack"/>
      <w:bookmarkEnd w:id="0"/>
    </w:p>
    <w:p w14:paraId="0F145D76" w14:textId="77777777" w:rsidR="00D21915" w:rsidRDefault="00D2191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1B522D72" w14:textId="18D6836C" w:rsidR="00D21915" w:rsidRPr="006C5A1E" w:rsidRDefault="006C5A1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GB" w:eastAsia="en-US" w:bidi="en-US"/>
        </w:rPr>
      </w:pPr>
      <w:r>
        <w:rPr>
          <w:rFonts w:ascii="Arial" w:eastAsia="Arial" w:hAnsi="Arial" w:cs="Arial"/>
          <w:sz w:val="20"/>
          <w:lang w:val="en-GB"/>
        </w:rPr>
        <w:t>[DATE]</w:t>
      </w:r>
    </w:p>
    <w:p w14:paraId="3AA61D05" w14:textId="77777777" w:rsidR="00D21915" w:rsidRDefault="00D2191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11B421E9" w14:textId="77777777" w:rsidR="00D21915" w:rsidRDefault="00D2191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468599FF" w14:textId="77777777" w:rsidR="00D21915" w:rsidRDefault="00C57F2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Contact Name</w:t>
      </w:r>
    </w:p>
    <w:p w14:paraId="0E71A7E0" w14:textId="77777777" w:rsidR="00D21915" w:rsidRDefault="00C57F2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ddress</w:t>
      </w:r>
    </w:p>
    <w:p w14:paraId="394206DB" w14:textId="77777777" w:rsidR="00D21915" w:rsidRDefault="00C57F2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ddress2</w:t>
      </w:r>
      <w:r>
        <w:rPr>
          <w:rFonts w:ascii="Arial" w:eastAsia="Arial" w:hAnsi="Arial" w:cs="Arial"/>
          <w:sz w:val="20"/>
          <w:lang w:val="en-US" w:eastAsia="en-US" w:bidi="en-US"/>
        </w:rPr>
        <w:tab/>
      </w:r>
    </w:p>
    <w:p w14:paraId="350DC82A" w14:textId="74D646CB" w:rsidR="00D21915" w:rsidRDefault="00C57F2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City</w:t>
      </w:r>
    </w:p>
    <w:p w14:paraId="5B66D048" w14:textId="1EEC8B44" w:rsidR="00C74F83" w:rsidRDefault="00C74F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State/Province</w:t>
      </w:r>
    </w:p>
    <w:p w14:paraId="6CC4CD78" w14:textId="7AB815B5" w:rsidR="00D21915" w:rsidRDefault="00C74F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Zip/</w:t>
      </w:r>
      <w:r w:rsidR="00C57F25">
        <w:rPr>
          <w:rFonts w:ascii="Arial" w:eastAsia="Arial" w:hAnsi="Arial" w:cs="Arial"/>
          <w:sz w:val="20"/>
          <w:lang w:val="en-US" w:eastAsia="en-US" w:bidi="en-US"/>
        </w:rPr>
        <w:t>Postal Code</w:t>
      </w:r>
    </w:p>
    <w:p w14:paraId="550B691B" w14:textId="77777777" w:rsidR="00D21915" w:rsidRDefault="00D2191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31CC1C08" w14:textId="77777777" w:rsidR="00D21915" w:rsidRDefault="00D2191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7E5C35F8" w14:textId="77777777" w:rsidR="00D21915" w:rsidRDefault="00D2191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328F6DD8" w14:textId="6782D09B" w:rsidR="00D21915" w:rsidRDefault="0033662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b/>
          <w:color w:val="000000"/>
          <w:sz w:val="20"/>
          <w:lang w:val="en-US" w:eastAsia="en-US" w:bidi="en-US"/>
        </w:rPr>
        <w:t>RE</w:t>
      </w:r>
      <w:r w:rsidR="00C57F25">
        <w:rPr>
          <w:rFonts w:ascii="Arial" w:eastAsia="Arial" w:hAnsi="Arial" w:cs="Arial"/>
          <w:b/>
          <w:color w:val="000000"/>
          <w:sz w:val="20"/>
          <w:lang w:val="en-US" w:eastAsia="en-US" w:bidi="en-US"/>
        </w:rPr>
        <w:t xml:space="preserve">: </w:t>
      </w:r>
      <w:r w:rsidR="00C57F25">
        <w:rPr>
          <w:rFonts w:ascii="Arial" w:eastAsia="Arial" w:hAnsi="Arial" w:cs="Arial"/>
          <w:b/>
          <w:sz w:val="20"/>
          <w:lang w:val="en-US" w:eastAsia="en-US" w:bidi="en-US"/>
        </w:rPr>
        <w:t>PLEASE WELCOME OUR NEW EMPLOYEE</w:t>
      </w:r>
      <w:r w:rsidR="00C57F25">
        <w:rPr>
          <w:rFonts w:ascii="Arial" w:eastAsia="Arial" w:hAnsi="Arial" w:cs="Arial"/>
          <w:sz w:val="20"/>
          <w:lang w:val="en-US" w:eastAsia="en-US" w:bidi="en-US"/>
        </w:rPr>
        <w:t xml:space="preserve"> </w:t>
      </w:r>
    </w:p>
    <w:p w14:paraId="4375CFF6" w14:textId="77777777" w:rsidR="00D21915" w:rsidRDefault="00C57F2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br/>
      </w:r>
      <w:r>
        <w:rPr>
          <w:rFonts w:ascii="Arial" w:eastAsia="Arial" w:hAnsi="Arial" w:cs="Arial"/>
          <w:sz w:val="20"/>
          <w:lang w:val="en-US" w:eastAsia="en-US" w:bidi="en-US"/>
        </w:rPr>
        <w:br/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Dear [CONTACT NAME],</w:t>
      </w:r>
    </w:p>
    <w:p w14:paraId="19B7D7B4" w14:textId="77777777" w:rsidR="00D21915" w:rsidRDefault="00D2191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Arial" w:eastAsia="Arial" w:hAnsi="Arial" w:cs="Arial"/>
          <w:lang w:val="en-US" w:eastAsia="en-US" w:bidi="en-US"/>
        </w:rPr>
      </w:pPr>
    </w:p>
    <w:p w14:paraId="3CDAC4DF" w14:textId="5D43EA56" w:rsidR="00D21915" w:rsidRDefault="00C57F2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 xml:space="preserve">I am </w:t>
      </w:r>
      <w:r w:rsidR="00C74F83">
        <w:rPr>
          <w:rFonts w:ascii="Arial" w:eastAsia="Arial" w:hAnsi="Arial" w:cs="Arial"/>
          <w:sz w:val="20"/>
          <w:lang w:val="en-US" w:eastAsia="en-US" w:bidi="en-US"/>
        </w:rPr>
        <w:t>pleased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 to introduce </w:t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NEW EMPLOYEE</w:t>
      </w:r>
      <w:r w:rsidR="00C74F83">
        <w:rPr>
          <w:rFonts w:ascii="Arial" w:eastAsia="Arial" w:hAnsi="Arial" w:cs="Arial"/>
          <w:color w:val="000000"/>
          <w:sz w:val="20"/>
          <w:lang w:val="en-US" w:eastAsia="en-US" w:bidi="en-US"/>
        </w:rPr>
        <w:t xml:space="preserve"> NAME</w:t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 xml:space="preserve">], 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our new </w:t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POSITION]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. </w:t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 xml:space="preserve">[FIRST NAME] 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will be </w:t>
      </w:r>
      <w:r w:rsidR="00C74F83">
        <w:rPr>
          <w:rFonts w:ascii="Arial" w:eastAsia="Arial" w:hAnsi="Arial" w:cs="Arial"/>
          <w:sz w:val="20"/>
          <w:lang w:val="en-US" w:eastAsia="en-US" w:bidi="en-US"/>
        </w:rPr>
        <w:t>responsible for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 </w:t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DESCRIBE]</w:t>
      </w:r>
      <w:r w:rsidR="006C5A1E">
        <w:rPr>
          <w:rFonts w:ascii="Arial" w:eastAsia="Arial" w:hAnsi="Arial" w:cs="Arial"/>
          <w:color w:val="000000"/>
          <w:sz w:val="20"/>
          <w:lang w:val="en-US" w:eastAsia="en-US" w:bidi="en-US"/>
        </w:rPr>
        <w:t>.</w:t>
      </w:r>
    </w:p>
    <w:p w14:paraId="2FBF667F" w14:textId="77777777" w:rsidR="00D21915" w:rsidRDefault="00D2191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5CCBD48D" w14:textId="2701114B" w:rsidR="00D21915" w:rsidRDefault="00C57F2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FIRST NAME]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 graduate</w:t>
      </w:r>
      <w:r w:rsidR="00C74F83">
        <w:rPr>
          <w:rFonts w:ascii="Arial" w:eastAsia="Arial" w:hAnsi="Arial" w:cs="Arial"/>
          <w:sz w:val="20"/>
          <w:lang w:val="en-US" w:eastAsia="en-US" w:bidi="en-US"/>
        </w:rPr>
        <w:t>d from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 the University of </w:t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</w:t>
      </w:r>
      <w:r w:rsidRPr="00876D23">
        <w:rPr>
          <w:rFonts w:ascii="Arial" w:eastAsia="Arial" w:hAnsi="Arial" w:cs="Arial"/>
          <w:noProof/>
          <w:color w:val="000000"/>
          <w:sz w:val="20"/>
          <w:lang w:val="en-US" w:eastAsia="en-US" w:bidi="en-US"/>
        </w:rPr>
        <w:t>UNIVERSITY</w:t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]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 and holds a </w:t>
      </w:r>
      <w:r w:rsidR="00C74F83">
        <w:rPr>
          <w:rFonts w:ascii="Arial" w:eastAsia="Arial" w:hAnsi="Arial" w:cs="Arial"/>
          <w:color w:val="000000"/>
          <w:sz w:val="20"/>
          <w:lang w:val="en-US" w:eastAsia="en-US" w:bidi="en-US"/>
        </w:rPr>
        <w:t xml:space="preserve">[FIELD OF STUDY/TYPE] 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degree. For the last [NUMBER] years [HE/SHE] </w:t>
      </w:r>
      <w:r w:rsidR="00C74F83">
        <w:rPr>
          <w:rFonts w:ascii="Arial" w:eastAsia="Arial" w:hAnsi="Arial" w:cs="Arial"/>
          <w:sz w:val="20"/>
          <w:lang w:val="en-US" w:eastAsia="en-US" w:bidi="en-US"/>
        </w:rPr>
        <w:t>was employed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 as a </w:t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DESCRIBE]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 for </w:t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COMPANY NAME]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. We are proud to have [HIM/HER] </w:t>
      </w:r>
      <w:r w:rsidR="00C74F83">
        <w:rPr>
          <w:rFonts w:ascii="Arial" w:eastAsia="Arial" w:hAnsi="Arial" w:cs="Arial"/>
          <w:sz w:val="20"/>
          <w:lang w:val="en-US" w:eastAsia="en-US" w:bidi="en-US"/>
        </w:rPr>
        <w:t>joining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 our staff and are sure [HE/SHE] will be able to give you the kind of service </w:t>
      </w:r>
      <w:r w:rsidR="00C74F83">
        <w:rPr>
          <w:rFonts w:ascii="Arial" w:eastAsia="Arial" w:hAnsi="Arial" w:cs="Arial"/>
          <w:sz w:val="20"/>
          <w:lang w:val="en-US" w:eastAsia="en-US" w:bidi="en-US"/>
        </w:rPr>
        <w:t xml:space="preserve">that 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you have come to expect from </w:t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YOUR COMPANY NAME].</w:t>
      </w:r>
    </w:p>
    <w:p w14:paraId="12A60AD4" w14:textId="77777777" w:rsidR="00D21915" w:rsidRDefault="00D2191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06FA262F" w14:textId="58B2A335" w:rsidR="00D21915" w:rsidRDefault="00C57F2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FIRST NAME]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 will be contacting you within the next two weeks to personally introduce [</w:t>
      </w:r>
      <w:r w:rsidRPr="00876D23">
        <w:rPr>
          <w:rFonts w:ascii="Arial" w:eastAsia="Arial" w:hAnsi="Arial" w:cs="Arial"/>
          <w:noProof/>
          <w:sz w:val="20"/>
          <w:lang w:val="en-US" w:eastAsia="en-US" w:bidi="en-US"/>
        </w:rPr>
        <w:t>HIMSELF</w:t>
      </w:r>
      <w:r>
        <w:rPr>
          <w:rFonts w:ascii="Arial" w:eastAsia="Arial" w:hAnsi="Arial" w:cs="Arial"/>
          <w:sz w:val="20"/>
          <w:lang w:val="en-US" w:eastAsia="en-US" w:bidi="en-US"/>
        </w:rPr>
        <w:t>/HERSELF], discuss [</w:t>
      </w:r>
      <w:r w:rsidRPr="00876D23">
        <w:rPr>
          <w:rFonts w:ascii="Arial" w:eastAsia="Arial" w:hAnsi="Arial" w:cs="Arial"/>
          <w:noProof/>
          <w:sz w:val="20"/>
          <w:lang w:val="en-US" w:eastAsia="en-US" w:bidi="en-US"/>
        </w:rPr>
        <w:t>HIS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/HER] monthly schedule and answer any questions you might have. </w:t>
      </w:r>
    </w:p>
    <w:p w14:paraId="45979145" w14:textId="0F9DF10F" w:rsidR="00D21915" w:rsidRDefault="00D2191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393573B6" w14:textId="52A4EDD9" w:rsidR="00C74F83" w:rsidRDefault="00C74F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1C458AC8" w14:textId="77777777" w:rsidR="00C74F83" w:rsidRDefault="00C74F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62ACE6BF" w14:textId="77777777" w:rsidR="00D21915" w:rsidRDefault="00D2191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1E1D0FB2" w14:textId="1500929E" w:rsidR="00D21915" w:rsidRDefault="006C5A1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Kind regards</w:t>
      </w:r>
      <w:r w:rsidR="00C57F25">
        <w:rPr>
          <w:rFonts w:ascii="Arial" w:eastAsia="Arial" w:hAnsi="Arial" w:cs="Arial"/>
          <w:sz w:val="20"/>
          <w:lang w:val="en-US" w:eastAsia="en-US" w:bidi="en-US"/>
        </w:rPr>
        <w:t>,</w:t>
      </w:r>
    </w:p>
    <w:p w14:paraId="5BEFDF20" w14:textId="77777777" w:rsidR="00D21915" w:rsidRDefault="00D2191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1C4FC90F" w14:textId="77777777" w:rsidR="00D21915" w:rsidRDefault="00D2191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3BE116A5" w14:textId="0325C72E" w:rsidR="00D21915" w:rsidRDefault="00D2191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5B56DE17" w14:textId="2E9302E8" w:rsidR="00C74F83" w:rsidRDefault="00C74F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58E353FF" w14:textId="241A560C" w:rsidR="00C74F83" w:rsidRDefault="00C74F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2163E03B" w14:textId="77777777" w:rsidR="00C74F83" w:rsidRDefault="00C74F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452E9BBF" w14:textId="77777777" w:rsidR="00D21915" w:rsidRDefault="00D2191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2819C621" w14:textId="77777777" w:rsidR="00D21915" w:rsidRDefault="00C57F2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[YOUR NAME]</w:t>
      </w:r>
    </w:p>
    <w:p w14:paraId="7FD2AE5C" w14:textId="77777777" w:rsidR="00D21915" w:rsidRDefault="00C57F2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YOUR TITLE]</w:t>
      </w:r>
    </w:p>
    <w:p w14:paraId="5077FF79" w14:textId="77777777" w:rsidR="00D21915" w:rsidRDefault="00C57F2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YOUR PHONE NUMBER]</w:t>
      </w:r>
    </w:p>
    <w:p w14:paraId="2690AF22" w14:textId="77777777" w:rsidR="00D21915" w:rsidRDefault="00C57F2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 xml:space="preserve">[YOUREMAIL@YOURCOMPANY.COM] </w:t>
      </w:r>
    </w:p>
    <w:p w14:paraId="179B6D97" w14:textId="77777777" w:rsidR="00D21915" w:rsidRDefault="00D2191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40C80336" w14:textId="77777777" w:rsidR="00D21915" w:rsidRDefault="00D2191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543001C9" w14:textId="77777777" w:rsidR="00D21915" w:rsidRDefault="00D2191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sectPr w:rsidR="00D21915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F09966" w14:textId="77777777" w:rsidR="00B15898" w:rsidRDefault="00B15898">
      <w:r>
        <w:separator/>
      </w:r>
    </w:p>
  </w:endnote>
  <w:endnote w:type="continuationSeparator" w:id="0">
    <w:p w14:paraId="3BF41F9F" w14:textId="77777777" w:rsidR="00B15898" w:rsidRDefault="00B158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38F372" w14:textId="77777777" w:rsidR="00D21915" w:rsidRDefault="00C57F25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1FE02D90" w14:textId="77777777" w:rsidR="00D21915" w:rsidRDefault="00C57F25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7640BC49" w14:textId="77777777" w:rsidR="00D21915" w:rsidRDefault="00C57F25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2C842798" w14:textId="77777777" w:rsidR="00D21915" w:rsidRDefault="000B29EA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C57F25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7AA7DE" w14:textId="77777777" w:rsidR="00B15898" w:rsidRDefault="00B15898">
      <w:r>
        <w:separator/>
      </w:r>
    </w:p>
  </w:footnote>
  <w:footnote w:type="continuationSeparator" w:id="0">
    <w:p w14:paraId="7612F575" w14:textId="77777777" w:rsidR="00B15898" w:rsidRDefault="00B158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01A006" w14:textId="77777777" w:rsidR="00D21915" w:rsidRDefault="00D21915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MbIwNDMzMLEwMLdU0lEKTi0uzszPAykwqQUAA+JaJiwAAAA="/>
    <w:docVar w:name="Description" w:val="On a hiring drive? This welcome to new employee template can be tailored to your needs. These other HR related letter templates may be helpful to you and your business. https://www.templateguru.co.za/documents/letters-memos/ And these other Human Resources templates here https://www.templateguru.co.za/templates/human-resources/"/>
    <w:docVar w:name="Excerpt" w:val="We are pleased to welcome [NEW EMPLOYEE] to the team. [HE/SHE] will be holding the position of_x000a_[POSITION] and will be reporting to [MANAGER NAME]."/>
    <w:docVar w:name="Tags" w:val="welcome, new employee, letters and memos, human resources documents, business documents, entrepreneurship, entrepreneur, please welcome new employee letter template, please welcome new employee letter example"/>
  </w:docVars>
  <w:rsids>
    <w:rsidRoot w:val="00D21915"/>
    <w:rsid w:val="000B29EA"/>
    <w:rsid w:val="00336628"/>
    <w:rsid w:val="00493253"/>
    <w:rsid w:val="006478F4"/>
    <w:rsid w:val="006C5A1E"/>
    <w:rsid w:val="00876D23"/>
    <w:rsid w:val="00A230E3"/>
    <w:rsid w:val="00B15898"/>
    <w:rsid w:val="00C57F25"/>
    <w:rsid w:val="00C74F83"/>
    <w:rsid w:val="00CE0213"/>
    <w:rsid w:val="00D21915"/>
    <w:rsid w:val="00E52985"/>
    <w:rsid w:val="00F00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7762E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character" w:styleId="HTMLTypewriter">
    <w:name w:val="HTML Typewriter"/>
    <w:qFormat/>
    <w:rPr>
      <w:rFonts w:ascii="Courier New" w:eastAsia="Courier New" w:hAnsi="Courier New" w:cs="Courier New"/>
      <w:sz w:val="20"/>
      <w:szCs w:val="20"/>
      <w:rtl w:val="0"/>
      <w:lang w:val="x-none" w:eastAsia="x-none" w:bidi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4</Words>
  <Characters>738</Characters>
  <Application>Microsoft Office Word</Application>
  <DocSecurity>0</DocSecurity>
  <Lines>47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9-08-16T11:06:00Z</dcterms:created>
  <dcterms:modified xsi:type="dcterms:W3CDTF">2019-10-21T19:09:00Z</dcterms:modified>
  <cp:category/>
</cp:coreProperties>
</file>